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7E2F40" w14:textId="7C0CA48B" w:rsidR="00AF1BFC" w:rsidRPr="00AF1BFC" w:rsidRDefault="00AF1BFC" w:rsidP="00AF1BFC">
      <w:pPr>
        <w:spacing w:after="0" w:line="240" w:lineRule="auto"/>
        <w:jc w:val="center"/>
        <w:rPr>
          <w:rFonts w:ascii="TH SarabunPSK" w:hAnsi="TH SarabunPSK" w:cs="TH SarabunPSK" w:hint="cs"/>
          <w:b/>
          <w:bCs/>
          <w:sz w:val="32"/>
          <w:szCs w:val="32"/>
        </w:rPr>
      </w:pPr>
      <w:r w:rsidRPr="00AF1BFC">
        <w:rPr>
          <w:rFonts w:ascii="TH SarabunPSK" w:hAnsi="TH SarabunPSK" w:cs="TH SarabunPSK" w:hint="cs"/>
          <w:b/>
          <w:bCs/>
          <w:sz w:val="32"/>
          <w:szCs w:val="32"/>
          <w:cs/>
        </w:rPr>
        <w:t>แบบฟอร์มการยืนยันเข้าร่วมงาน</w:t>
      </w:r>
    </w:p>
    <w:p w14:paraId="194923AA" w14:textId="77777777" w:rsidR="00AF1BFC" w:rsidRPr="00AF1BFC" w:rsidRDefault="00AF1BFC" w:rsidP="00AF1BFC">
      <w:pPr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การประกวดผลงานนวัตกรรมเทคโนโลยีคอมพิวเตอร์</w:t>
      </w:r>
    </w:p>
    <w:p w14:paraId="25E9F638" w14:textId="77777777" w:rsidR="00AF1BFC" w:rsidRPr="00AF1BFC" w:rsidRDefault="00AF1BFC" w:rsidP="00AF1BFC">
      <w:pPr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 xml:space="preserve">ในงาน </w:t>
      </w:r>
      <w:r w:rsidRPr="00AF1BFC">
        <w:rPr>
          <w:rFonts w:ascii="TH SarabunPSK" w:hAnsi="TH SarabunPSK" w:cs="TH SarabunPSK" w:hint="cs"/>
          <w:sz w:val="32"/>
          <w:szCs w:val="32"/>
        </w:rPr>
        <w:t>AUCC2021: COMPUTER-BASED TECHNOLOGY INNOVATION AWARDS</w:t>
      </w:r>
    </w:p>
    <w:p w14:paraId="1B97846F" w14:textId="77777777" w:rsidR="00AF1BFC" w:rsidRPr="00AF1BFC" w:rsidRDefault="00AF1BFC" w:rsidP="00AF1BFC">
      <w:pPr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 xml:space="preserve">วันที่ </w:t>
      </w:r>
      <w:r w:rsidRPr="00AF1BFC">
        <w:rPr>
          <w:rFonts w:ascii="TH SarabunPSK" w:hAnsi="TH SarabunPSK" w:cs="TH SarabunPSK" w:hint="cs"/>
          <w:sz w:val="32"/>
          <w:szCs w:val="32"/>
        </w:rPr>
        <w:t>25-26</w:t>
      </w:r>
      <w:r w:rsidRPr="00AF1BFC">
        <w:rPr>
          <w:rFonts w:ascii="TH SarabunPSK" w:hAnsi="TH SarabunPSK" w:cs="TH SarabunPSK" w:hint="cs"/>
          <w:sz w:val="32"/>
          <w:szCs w:val="32"/>
          <w:cs/>
        </w:rPr>
        <w:t xml:space="preserve"> กุมภาพันธ์ </w:t>
      </w:r>
      <w:r w:rsidRPr="00AF1BFC">
        <w:rPr>
          <w:rFonts w:ascii="TH SarabunPSK" w:hAnsi="TH SarabunPSK" w:cs="TH SarabunPSK" w:hint="cs"/>
          <w:sz w:val="32"/>
          <w:szCs w:val="32"/>
        </w:rPr>
        <w:t>2564</w:t>
      </w:r>
    </w:p>
    <w:p w14:paraId="52D2F823" w14:textId="1EC051BF" w:rsidR="00AF1BFC" w:rsidRPr="00AF1BFC" w:rsidRDefault="00AF1BFC" w:rsidP="00AF1BFC">
      <w:pPr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ณ มหาวิทยาลัยเทคโนโลยีราชมงคลรัตนโกสินทร์ วิทยาเขตวังไกลกังวล หัวหิน จ.ประจวบคีรีขันธ์</w:t>
      </w:r>
    </w:p>
    <w:p w14:paraId="5E3FB8EF" w14:textId="442E1538" w:rsidR="00AF1BFC" w:rsidRDefault="00AF1BFC" w:rsidP="00AF1BF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*************************************************************************************************</w:t>
      </w:r>
    </w:p>
    <w:p w14:paraId="36F0CF60" w14:textId="77777777" w:rsidR="00AF1BFC" w:rsidRPr="00AF1BFC" w:rsidRDefault="00AF1BFC" w:rsidP="00AF1BFC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</w:p>
    <w:p w14:paraId="0AE3836C" w14:textId="71C87046" w:rsidR="00AF1BFC" w:rsidRPr="00AF1BFC" w:rsidRDefault="00AF1BFC" w:rsidP="00AF1BFC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ข้าพเจ้า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...............(ตัวแทน)  ชื่อทีม........</w:t>
      </w:r>
      <w:r>
        <w:rPr>
          <w:rFonts w:ascii="TH SarabunPSK" w:hAnsi="TH SarabunPSK" w:cs="TH SarabunPSK"/>
          <w:sz w:val="32"/>
          <w:szCs w:val="32"/>
        </w:rPr>
        <w:t>.................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......................</w:t>
      </w:r>
    </w:p>
    <w:p w14:paraId="1F731ECF" w14:textId="5066BF8B" w:rsidR="00AF1BFC" w:rsidRPr="00AF1BFC" w:rsidRDefault="00AF1BFC" w:rsidP="00AF1BFC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สาขา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......... คณะ...............</w:t>
      </w:r>
      <w:r>
        <w:rPr>
          <w:rFonts w:ascii="TH SarabunPSK" w:hAnsi="TH SarabunPSK" w:cs="TH SarabunPSK"/>
          <w:sz w:val="32"/>
          <w:szCs w:val="32"/>
        </w:rPr>
        <w:t>..................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............</w:t>
      </w:r>
      <w:r>
        <w:rPr>
          <w:rFonts w:ascii="TH SarabunPSK" w:hAnsi="TH SarabunPSK" w:cs="TH SarabunPSK"/>
          <w:sz w:val="32"/>
          <w:szCs w:val="32"/>
        </w:rPr>
        <w:t>...............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.................................</w:t>
      </w:r>
    </w:p>
    <w:p w14:paraId="6DEF059C" w14:textId="4ADD6B09" w:rsidR="00AF1BFC" w:rsidRPr="00AF1BFC" w:rsidRDefault="00AF1BFC" w:rsidP="00AF1BFC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สถาบันการศึกษา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.........</w:t>
      </w:r>
    </w:p>
    <w:p w14:paraId="63C4D6F8" w14:textId="583F8F7A" w:rsidR="00AF1BFC" w:rsidRPr="00AF1BFC" w:rsidRDefault="00AF1BFC" w:rsidP="00AF1BFC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หมายเลขผลงาน............</w:t>
      </w:r>
      <w:r>
        <w:rPr>
          <w:rFonts w:ascii="TH SarabunPSK" w:hAnsi="TH SarabunPSK" w:cs="TH SarabunPSK"/>
          <w:sz w:val="32"/>
          <w:szCs w:val="32"/>
        </w:rPr>
        <w:t>.....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....</w:t>
      </w:r>
    </w:p>
    <w:p w14:paraId="47640A64" w14:textId="6B9C61A4" w:rsidR="00AF1BFC" w:rsidRDefault="00AF1BFC" w:rsidP="00AF1BF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ชื่อผลงาน.....................</w:t>
      </w:r>
      <w:r w:rsidRPr="00AF1BFC">
        <w:rPr>
          <w:rFonts w:ascii="TH SarabunPSK" w:hAnsi="TH SarabunPSK" w:cs="TH SarabunPSK" w:hint="cs"/>
          <w:sz w:val="32"/>
          <w:szCs w:val="32"/>
        </w:rPr>
        <w:t>................................</w:t>
      </w:r>
      <w:r>
        <w:rPr>
          <w:rFonts w:ascii="TH SarabunPSK" w:hAnsi="TH SarabunPSK" w:cs="TH SarabunPSK"/>
          <w:sz w:val="32"/>
          <w:szCs w:val="32"/>
        </w:rPr>
        <w:t>.................</w:t>
      </w:r>
      <w:r w:rsidRPr="00AF1BFC">
        <w:rPr>
          <w:rFonts w:ascii="TH SarabunPSK" w:hAnsi="TH SarabunPSK" w:cs="TH SarabunPSK" w:hint="cs"/>
          <w:sz w:val="32"/>
          <w:szCs w:val="32"/>
        </w:rPr>
        <w:t>.................................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...........</w:t>
      </w:r>
      <w:r w:rsidRPr="00AF1BFC">
        <w:rPr>
          <w:rFonts w:ascii="TH SarabunPSK" w:hAnsi="TH SarabunPSK" w:cs="TH SarabunPSK" w:hint="cs"/>
          <w:sz w:val="32"/>
          <w:szCs w:val="32"/>
        </w:rPr>
        <w:t>...........................................</w:t>
      </w:r>
    </w:p>
    <w:p w14:paraId="695AAE50" w14:textId="5090B215" w:rsidR="00AF1BFC" w:rsidRPr="00AF1BFC" w:rsidRDefault="00AF1BFC" w:rsidP="00AF1BFC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ระเภทผลงาน....................................................................................................................................................</w:t>
      </w:r>
    </w:p>
    <w:p w14:paraId="4F8D79BA" w14:textId="691AC8D4" w:rsidR="00AF1BFC" w:rsidRPr="00AF1BFC" w:rsidRDefault="00AF1BFC" w:rsidP="00AF1BFC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 xml:space="preserve">มือถือ......................................................................... </w:t>
      </w:r>
      <w:r w:rsidRPr="00AF1BFC">
        <w:rPr>
          <w:rFonts w:ascii="TH SarabunPSK" w:hAnsi="TH SarabunPSK" w:cs="TH SarabunPSK" w:hint="cs"/>
          <w:sz w:val="32"/>
          <w:szCs w:val="32"/>
        </w:rPr>
        <w:t>Email ……………………</w:t>
      </w:r>
      <w:r>
        <w:rPr>
          <w:rFonts w:ascii="TH SarabunPSK" w:hAnsi="TH SarabunPSK" w:cs="TH SarabunPSK"/>
          <w:sz w:val="32"/>
          <w:szCs w:val="32"/>
        </w:rPr>
        <w:t>……………………….</w:t>
      </w:r>
      <w:r w:rsidRPr="00AF1BFC">
        <w:rPr>
          <w:rFonts w:ascii="TH SarabunPSK" w:hAnsi="TH SarabunPSK" w:cs="TH SarabunPSK" w:hint="cs"/>
          <w:sz w:val="32"/>
          <w:szCs w:val="32"/>
        </w:rPr>
        <w:t>………………………</w:t>
      </w:r>
    </w:p>
    <w:p w14:paraId="298FE593" w14:textId="77777777" w:rsidR="00AF1BFC" w:rsidRDefault="00AF1BFC" w:rsidP="00AF1BF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C0447C0" w14:textId="2085C37E" w:rsidR="00AF1BFC" w:rsidRDefault="00E900FC" w:rsidP="00E900FC">
      <w:pPr>
        <w:spacing w:after="0" w:line="240" w:lineRule="auto"/>
        <w:ind w:firstLine="720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ทีมข้าพเจ้าได้พัฒนานวัตกรรม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เทคโนโลยีคอมพิวเตอร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มีมติร่วมกับทีมงานและอาจารย์ที่ปรึกษาแล้ว จึงตัดสินใจดังนี้ </w:t>
      </w:r>
      <w:r w:rsidRPr="00E900FC">
        <w:rPr>
          <w:rFonts w:ascii="TH SarabunPSK" w:hAnsi="TH SarabunPSK" w:cs="TH SarabunPSK" w:hint="cs"/>
          <w:i/>
          <w:iCs/>
          <w:sz w:val="32"/>
          <w:szCs w:val="32"/>
          <w:cs/>
        </w:rPr>
        <w:t>(</w:t>
      </w:r>
      <w:r w:rsidR="00AF1BFC" w:rsidRPr="00E900F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โปรดทำเครื่องหมาย </w:t>
      </w:r>
      <w:r w:rsidR="00AF1BFC" w:rsidRPr="00E900FC">
        <w:rPr>
          <w:rFonts w:ascii="TH SarabunPSK" w:hAnsi="TH SarabunPSK" w:cs="TH SarabunPSK" w:hint="cs"/>
          <w:i/>
          <w:iCs/>
          <w:sz w:val="32"/>
          <w:szCs w:val="32"/>
        </w:rPr>
        <w:sym w:font="Wingdings" w:char="F0FC"/>
      </w:r>
      <w:r w:rsidRPr="00E900FC">
        <w:rPr>
          <w:rFonts w:ascii="TH SarabunPSK" w:hAnsi="TH SarabunPSK" w:cs="TH SarabunPSK" w:hint="cs"/>
          <w:i/>
          <w:iCs/>
          <w:sz w:val="32"/>
          <w:szCs w:val="32"/>
          <w:cs/>
        </w:rPr>
        <w:t>)</w:t>
      </w:r>
    </w:p>
    <w:p w14:paraId="78FBE501" w14:textId="07136CC4" w:rsidR="00AF1BFC" w:rsidRPr="00AF1BFC" w:rsidRDefault="00AF1BFC" w:rsidP="00AF1BFC">
      <w:pPr>
        <w:spacing w:after="0" w:line="240" w:lineRule="auto"/>
        <w:ind w:firstLine="720"/>
        <w:rPr>
          <w:rFonts w:ascii="TH SarabunPSK" w:hAnsi="TH SarabunPSK" w:cs="TH SarabunPSK" w:hint="cs"/>
          <w:sz w:val="32"/>
          <w:szCs w:val="32"/>
        </w:rPr>
      </w:pPr>
      <w:bookmarkStart w:id="0" w:name="_GoBack"/>
      <w:bookmarkEnd w:id="0"/>
      <w:r w:rsidRPr="00AF1BFC">
        <w:rPr>
          <w:rFonts w:ascii="TH SarabunPSK" w:hAnsi="TH SarabunPSK" w:cs="TH SarabunPSK" w:hint="cs"/>
          <w:sz w:val="32"/>
          <w:szCs w:val="32"/>
        </w:rPr>
        <w:sym w:font="Wingdings" w:char="F0A8"/>
      </w:r>
      <w:r w:rsidRPr="00AF1BFC">
        <w:rPr>
          <w:rFonts w:ascii="TH SarabunPSK" w:hAnsi="TH SarabunPSK" w:cs="TH SarabunPSK" w:hint="cs"/>
          <w:sz w:val="32"/>
          <w:szCs w:val="32"/>
          <w:cs/>
        </w:rPr>
        <w:t xml:space="preserve"> ขอยืนยันเข้าร่วม</w:t>
      </w:r>
      <w:r w:rsidR="00E900FC">
        <w:rPr>
          <w:rFonts w:ascii="TH SarabunPSK" w:hAnsi="TH SarabunPSK" w:cs="TH SarabunPSK" w:hint="cs"/>
          <w:sz w:val="32"/>
          <w:szCs w:val="32"/>
          <w:cs/>
        </w:rPr>
        <w:t>การประกวด</w:t>
      </w:r>
      <w:r>
        <w:rPr>
          <w:rFonts w:ascii="TH SarabunPSK" w:hAnsi="TH SarabunPSK" w:cs="TH SarabunPSK" w:hint="cs"/>
          <w:sz w:val="32"/>
          <w:szCs w:val="32"/>
          <w:cs/>
        </w:rPr>
        <w:t>และนวัตกรรม</w:t>
      </w:r>
      <w:r w:rsidR="00E900FC" w:rsidRPr="00AF1BFC">
        <w:rPr>
          <w:rFonts w:ascii="TH SarabunPSK" w:hAnsi="TH SarabunPSK" w:cs="TH SarabunPSK" w:hint="cs"/>
          <w:sz w:val="32"/>
          <w:szCs w:val="32"/>
          <w:cs/>
        </w:rPr>
        <w:t>เทคโนโลยีคอมพิวเตอร์</w:t>
      </w:r>
      <w:r w:rsidR="00E900FC">
        <w:rPr>
          <w:rFonts w:ascii="TH SarabunPSK" w:hAnsi="TH SarabunPSK" w:cs="TH SarabunPSK" w:hint="cs"/>
          <w:sz w:val="32"/>
          <w:szCs w:val="32"/>
          <w:cs/>
        </w:rPr>
        <w:t>ของ</w:t>
      </w:r>
      <w:r>
        <w:rPr>
          <w:rFonts w:ascii="TH SarabunPSK" w:hAnsi="TH SarabunPSK" w:cs="TH SarabunPSK" w:hint="cs"/>
          <w:sz w:val="32"/>
          <w:szCs w:val="32"/>
          <w:cs/>
        </w:rPr>
        <w:t>ทีมข้าพเจ้าสามารถทำงานได้จริงในวันแข่งขัน</w:t>
      </w:r>
      <w:r w:rsidR="00E900FC">
        <w:rPr>
          <w:rFonts w:ascii="TH SarabunPSK" w:hAnsi="TH SarabunPSK" w:cs="TH SarabunPSK" w:hint="cs"/>
          <w:sz w:val="32"/>
          <w:szCs w:val="32"/>
          <w:cs/>
        </w:rPr>
        <w:t xml:space="preserve">รอบชิงชนะเลิศ </w:t>
      </w:r>
      <w:r w:rsidR="00E900FC" w:rsidRPr="00AF1BFC">
        <w:rPr>
          <w:rFonts w:ascii="TH SarabunPSK" w:hAnsi="TH SarabunPSK" w:cs="TH SarabunPSK" w:hint="cs"/>
          <w:sz w:val="32"/>
          <w:szCs w:val="32"/>
          <w:cs/>
        </w:rPr>
        <w:t>วันที่ 25-26 กุมภาพันธ์ 2564</w:t>
      </w:r>
      <w:r w:rsidR="00E900FC">
        <w:rPr>
          <w:rFonts w:ascii="TH SarabunPSK" w:hAnsi="TH SarabunPSK" w:cs="TH SarabunPSK" w:hint="cs"/>
          <w:sz w:val="32"/>
          <w:szCs w:val="32"/>
          <w:cs/>
        </w:rPr>
        <w:t xml:space="preserve"> อย่างแน่นอน</w:t>
      </w:r>
    </w:p>
    <w:p w14:paraId="4D16B5A7" w14:textId="781AD974" w:rsidR="00AF1BFC" w:rsidRPr="00AF1BFC" w:rsidRDefault="00AF1BFC" w:rsidP="00AF1BFC">
      <w:pPr>
        <w:spacing w:after="0" w:line="240" w:lineRule="auto"/>
        <w:ind w:firstLine="720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</w:rPr>
        <w:sym w:font="Wingdings" w:char="F0A8"/>
      </w:r>
      <w:r w:rsidRPr="00AF1BF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ไม่เข้าร่วม เหตุผล 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</w:t>
      </w:r>
      <w:r w:rsidRPr="00AF1BFC"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</w:p>
    <w:p w14:paraId="395948FE" w14:textId="6D50185B" w:rsidR="00AF1BFC" w:rsidRPr="00E13996" w:rsidRDefault="00E13996" w:rsidP="00AF1BFC">
      <w:pPr>
        <w:spacing w:after="0" w:line="240" w:lineRule="auto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    </w:t>
      </w:r>
      <w:r w:rsidRPr="00E13996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*ถ้าไม่เข้าร่วมให้ส่งทางอีเมล์มาที่ </w:t>
      </w:r>
      <w:r w:rsidRPr="00E13996">
        <w:rPr>
          <w:rFonts w:ascii="TH SarabunPSK" w:hAnsi="TH SarabunPSK" w:cs="TH SarabunPSK"/>
          <w:i/>
          <w:iCs/>
          <w:sz w:val="32"/>
          <w:szCs w:val="32"/>
        </w:rPr>
        <w:t>sanyak@nu.ac.th</w:t>
      </w:r>
    </w:p>
    <w:p w14:paraId="619D78FF" w14:textId="0B8E3165" w:rsidR="00AF1BFC" w:rsidRDefault="00AF1BFC" w:rsidP="00AF1BF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909B021" w14:textId="5EDE6D6C" w:rsidR="00E900FC" w:rsidRDefault="00E900FC" w:rsidP="00AF1BFC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618BCAD" w14:textId="77777777" w:rsidR="00E13996" w:rsidRPr="00AF1BFC" w:rsidRDefault="00E13996" w:rsidP="00AF1BFC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</w:p>
    <w:p w14:paraId="33C7ED92" w14:textId="77777777" w:rsidR="00E13996" w:rsidRPr="00AF1BFC" w:rsidRDefault="00AF1BFC" w:rsidP="00E13996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ลงชื่อ...........................................</w:t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 w:rsidRPr="00AF1BFC">
        <w:rPr>
          <w:rFonts w:ascii="TH SarabunPSK" w:hAnsi="TH SarabunPSK" w:cs="TH SarabunPSK" w:hint="cs"/>
          <w:sz w:val="32"/>
          <w:szCs w:val="32"/>
          <w:cs/>
        </w:rPr>
        <w:t>ลงชื่อ...........................................</w:t>
      </w:r>
    </w:p>
    <w:p w14:paraId="03310407" w14:textId="07A2DC32" w:rsidR="00AF1BFC" w:rsidRDefault="00AF1BFC" w:rsidP="00E13996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(..................................................)</w:t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>
        <w:rPr>
          <w:rFonts w:ascii="TH SarabunPSK" w:hAnsi="TH SarabunPSK" w:cs="TH SarabunPSK"/>
          <w:sz w:val="32"/>
          <w:szCs w:val="32"/>
          <w:cs/>
        </w:rPr>
        <w:tab/>
      </w:r>
      <w:r w:rsidR="00E13996" w:rsidRPr="00AF1BFC">
        <w:rPr>
          <w:rFonts w:ascii="TH SarabunPSK" w:hAnsi="TH SarabunPSK" w:cs="TH SarabunPSK" w:hint="cs"/>
          <w:sz w:val="32"/>
          <w:szCs w:val="32"/>
          <w:cs/>
        </w:rPr>
        <w:t>(..................................................)</w:t>
      </w:r>
    </w:p>
    <w:p w14:paraId="2891C4A9" w14:textId="42E783EB" w:rsidR="00E13996" w:rsidRPr="00AF1BFC" w:rsidRDefault="00E13996" w:rsidP="00E13996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</w:t>
      </w:r>
      <w:r>
        <w:rPr>
          <w:rFonts w:ascii="TH SarabunPSK" w:hAnsi="TH SarabunPSK" w:cs="TH SarabunPSK" w:hint="cs"/>
          <w:sz w:val="32"/>
          <w:szCs w:val="32"/>
          <w:cs/>
        </w:rPr>
        <w:t>ตัวแทนนักศึกษ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sz w:val="32"/>
          <w:szCs w:val="32"/>
        </w:rPr>
        <w:t xml:space="preserve">         </w:t>
      </w:r>
      <w:r>
        <w:rPr>
          <w:rFonts w:ascii="TH SarabunPSK" w:hAnsi="TH SarabunPSK" w:cs="TH SarabunPSK" w:hint="cs"/>
          <w:sz w:val="32"/>
          <w:szCs w:val="32"/>
          <w:cs/>
        </w:rPr>
        <w:t>ตัวแทน</w:t>
      </w:r>
      <w:r>
        <w:rPr>
          <w:rFonts w:ascii="TH SarabunPSK" w:hAnsi="TH SarabunPSK" w:cs="TH SarabunPSK" w:hint="cs"/>
          <w:sz w:val="32"/>
          <w:szCs w:val="32"/>
          <w:cs/>
        </w:rPr>
        <w:t>อาจารย์ที่ปรึกษาผลงาน</w:t>
      </w:r>
    </w:p>
    <w:p w14:paraId="6C6176D9" w14:textId="14F38FC0" w:rsidR="00AF1BFC" w:rsidRPr="00AF1BFC" w:rsidRDefault="00AF1BFC" w:rsidP="00E13996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 w:rsidRPr="00AF1BFC">
        <w:rPr>
          <w:rFonts w:ascii="TH SarabunPSK" w:hAnsi="TH SarabunPSK" w:cs="TH SarabunPSK" w:hint="cs"/>
          <w:sz w:val="32"/>
          <w:szCs w:val="32"/>
          <w:cs/>
        </w:rPr>
        <w:t>วันที่ ............................................</w:t>
      </w:r>
      <w:r w:rsidR="00E13996">
        <w:rPr>
          <w:rFonts w:ascii="TH SarabunPSK" w:hAnsi="TH SarabunPSK" w:cs="TH SarabunPSK"/>
          <w:sz w:val="32"/>
          <w:szCs w:val="32"/>
        </w:rPr>
        <w:tab/>
      </w:r>
      <w:r w:rsidR="00E13996">
        <w:rPr>
          <w:rFonts w:ascii="TH SarabunPSK" w:hAnsi="TH SarabunPSK" w:cs="TH SarabunPSK"/>
          <w:sz w:val="32"/>
          <w:szCs w:val="32"/>
        </w:rPr>
        <w:tab/>
      </w:r>
      <w:r w:rsidR="00E13996">
        <w:rPr>
          <w:rFonts w:ascii="TH SarabunPSK" w:hAnsi="TH SarabunPSK" w:cs="TH SarabunPSK"/>
          <w:sz w:val="32"/>
          <w:szCs w:val="32"/>
        </w:rPr>
        <w:tab/>
      </w:r>
      <w:r w:rsidR="00E13996">
        <w:rPr>
          <w:rFonts w:ascii="TH SarabunPSK" w:hAnsi="TH SarabunPSK" w:cs="TH SarabunPSK"/>
          <w:sz w:val="32"/>
          <w:szCs w:val="32"/>
        </w:rPr>
        <w:tab/>
      </w:r>
      <w:r w:rsidR="00E13996">
        <w:rPr>
          <w:rFonts w:ascii="TH SarabunPSK" w:hAnsi="TH SarabunPSK" w:cs="TH SarabunPSK"/>
          <w:sz w:val="32"/>
          <w:szCs w:val="32"/>
        </w:rPr>
        <w:tab/>
      </w:r>
      <w:r w:rsidR="00E13996" w:rsidRPr="00AF1BFC">
        <w:rPr>
          <w:rFonts w:ascii="TH SarabunPSK" w:hAnsi="TH SarabunPSK" w:cs="TH SarabunPSK" w:hint="cs"/>
          <w:sz w:val="32"/>
          <w:szCs w:val="32"/>
          <w:cs/>
        </w:rPr>
        <w:t>วันที่ ............................................</w:t>
      </w:r>
    </w:p>
    <w:p w14:paraId="24FFAC62" w14:textId="77777777" w:rsidR="00AF1BFC" w:rsidRPr="00AF1BFC" w:rsidRDefault="00AF1BFC" w:rsidP="00AF1BFC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</w:p>
    <w:sectPr w:rsidR="00AF1BFC" w:rsidRPr="00AF1BF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21000007" w:usb1="00000000" w:usb2="00000000" w:usb3="00000000" w:csb0="0001011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tbAwAQILM1NLYyUdpeDU4uLM/DyQAsNaAEncC34sAAAA"/>
  </w:docVars>
  <w:rsids>
    <w:rsidRoot w:val="00AF1BFC"/>
    <w:rsid w:val="00AF1BFC"/>
    <w:rsid w:val="00C35890"/>
    <w:rsid w:val="00E13996"/>
    <w:rsid w:val="00E90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6E0E5"/>
  <w15:chartTrackingRefBased/>
  <w15:docId w15:val="{ED4CBC1A-87A5-4D13-ABD4-B42A81ACF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D93A89071FE2BD41BDE7AD6267F1D841" ma:contentTypeVersion="13" ma:contentTypeDescription="สร้างเอกสารใหม่" ma:contentTypeScope="" ma:versionID="248dabf60ffca1e1621d59ba43373a8b">
  <xsd:schema xmlns:xsd="http://www.w3.org/2001/XMLSchema" xmlns:xs="http://www.w3.org/2001/XMLSchema" xmlns:p="http://schemas.microsoft.com/office/2006/metadata/properties" xmlns:ns3="8dcdcf02-8461-4230-a116-3551fb370b42" xmlns:ns4="33e2a92e-8ca6-4645-8a28-211527c1eae0" targetNamespace="http://schemas.microsoft.com/office/2006/metadata/properties" ma:root="true" ma:fieldsID="2fc2921b3fa1aa1acf6ed362305a6a2f" ns3:_="" ns4:_="">
    <xsd:import namespace="8dcdcf02-8461-4230-a116-3551fb370b42"/>
    <xsd:import namespace="33e2a92e-8ca6-4645-8a28-211527c1eae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dcf02-8461-4230-a116-3551fb370b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แชร์กับ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แชร์พร้อมกับรายละเอียด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การแชร์แฮชคำแนะนำ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2a92e-8ca6-4645-8a28-211527c1ea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D55930-8B92-4178-8C27-94D1AD695B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cdcf02-8461-4230-a116-3551fb370b42"/>
    <ds:schemaRef ds:uri="33e2a92e-8ca6-4645-8a28-211527c1ea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BD2E74-9A34-4AB6-BEF6-C75391F89E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B940D4-EA11-45DD-9008-05088F37FA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ya khruahong</dc:creator>
  <cp:keywords/>
  <dc:description/>
  <cp:lastModifiedBy>sanya khruahong</cp:lastModifiedBy>
  <cp:revision>3</cp:revision>
  <dcterms:created xsi:type="dcterms:W3CDTF">2020-12-31T03:27:00Z</dcterms:created>
  <dcterms:modified xsi:type="dcterms:W3CDTF">2020-12-31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3A89071FE2BD41BDE7AD6267F1D841</vt:lpwstr>
  </property>
</Properties>
</file>